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0" Target="https://flex-test.elhub.no/api/v0/#/operations/list_notification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0" Target="https://flex-test.elhub.no/api/v0/#/operations/list_notification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